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1935"/>
        <w:tblW w:w="8460" w:type="dxa"/>
        <w:tblLayout w:type="fixed"/>
        <w:tblLook w:val="04A0" w:firstRow="1" w:lastRow="0" w:firstColumn="1" w:lastColumn="0" w:noHBand="0" w:noVBand="1"/>
      </w:tblPr>
      <w:tblGrid>
        <w:gridCol w:w="1980"/>
        <w:gridCol w:w="6480"/>
      </w:tblGrid>
      <w:tr w:rsidR="007F58D8" w:rsidRPr="00B44F51" w14:paraId="14AE084D" w14:textId="77777777" w:rsidTr="00902941">
        <w:tc>
          <w:tcPr>
            <w:tcW w:w="1980" w:type="dxa"/>
          </w:tcPr>
          <w:p w14:paraId="0A864E9D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Aroostook Jail </w:t>
            </w:r>
          </w:p>
        </w:tc>
        <w:tc>
          <w:tcPr>
            <w:tcW w:w="6480" w:type="dxa"/>
          </w:tcPr>
          <w:p w14:paraId="5D829D19" w14:textId="77777777" w:rsidR="007F58D8" w:rsidRDefault="007F58D8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ephen Wright </w:t>
            </w:r>
          </w:p>
          <w:p w14:paraId="76D1AD88" w14:textId="77777777" w:rsidR="007F58D8" w:rsidRDefault="000029ED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hyperlink r:id="rId4" w:history="1">
              <w:r w:rsidRPr="00FD1CC0">
                <w:rPr>
                  <w:rStyle w:val="Hyperlink"/>
                  <w:sz w:val="22"/>
                  <w:szCs w:val="22"/>
                </w:rPr>
                <w:t>stephen.wright@aroostook.me.us</w:t>
              </w:r>
            </w:hyperlink>
          </w:p>
          <w:p w14:paraId="64FB385C" w14:textId="77777777" w:rsidR="000029ED" w:rsidRPr="00B44F51" w:rsidRDefault="000029ED" w:rsidP="00902941">
            <w:pPr>
              <w:rPr>
                <w:sz w:val="22"/>
                <w:szCs w:val="22"/>
              </w:rPr>
            </w:pPr>
          </w:p>
        </w:tc>
      </w:tr>
      <w:tr w:rsidR="00114093" w:rsidRPr="00B44F51" w14:paraId="55ABA779" w14:textId="77777777" w:rsidTr="00902941">
        <w:tc>
          <w:tcPr>
            <w:tcW w:w="1980" w:type="dxa"/>
          </w:tcPr>
          <w:p w14:paraId="73813482" w14:textId="77777777" w:rsidR="00114093" w:rsidRPr="00B44F51" w:rsidRDefault="00114093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droscoggin Jail</w:t>
            </w:r>
          </w:p>
        </w:tc>
        <w:tc>
          <w:tcPr>
            <w:tcW w:w="6480" w:type="dxa"/>
          </w:tcPr>
          <w:p w14:paraId="23F6FF44" w14:textId="06235522" w:rsidR="00114093" w:rsidRDefault="00D11C02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ne Feldman lfeldman@androscoggincountymaine.gov</w:t>
            </w:r>
          </w:p>
        </w:tc>
      </w:tr>
      <w:tr w:rsidR="007F58D8" w:rsidRPr="00B44F51" w14:paraId="0A4BC54B" w14:textId="77777777" w:rsidTr="00902941">
        <w:tc>
          <w:tcPr>
            <w:tcW w:w="1980" w:type="dxa"/>
          </w:tcPr>
          <w:p w14:paraId="3544A9A5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Hancock Jail </w:t>
            </w:r>
          </w:p>
        </w:tc>
        <w:tc>
          <w:tcPr>
            <w:tcW w:w="6480" w:type="dxa"/>
          </w:tcPr>
          <w:p w14:paraId="2487D6E5" w14:textId="77777777" w:rsidR="007F58D8" w:rsidRPr="00B44F51" w:rsidRDefault="0021623B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my Smith (PC) asmith@hancockcountyso.org</w:t>
            </w:r>
          </w:p>
        </w:tc>
      </w:tr>
      <w:tr w:rsidR="007F58D8" w:rsidRPr="00B44F51" w14:paraId="1E5E7B39" w14:textId="77777777" w:rsidTr="00902941">
        <w:tc>
          <w:tcPr>
            <w:tcW w:w="1980" w:type="dxa"/>
          </w:tcPr>
          <w:p w14:paraId="17DC8745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Coastal Regional </w:t>
            </w:r>
            <w:proofErr w:type="spellStart"/>
            <w:r w:rsidRPr="00B44F51">
              <w:rPr>
                <w:sz w:val="22"/>
                <w:szCs w:val="22"/>
              </w:rPr>
              <w:t>ReEntry</w:t>
            </w:r>
            <w:proofErr w:type="spellEnd"/>
            <w:r w:rsidRPr="00B44F51">
              <w:rPr>
                <w:sz w:val="22"/>
                <w:szCs w:val="22"/>
              </w:rPr>
              <w:t xml:space="preserve"> Center </w:t>
            </w:r>
          </w:p>
        </w:tc>
        <w:tc>
          <w:tcPr>
            <w:tcW w:w="6480" w:type="dxa"/>
          </w:tcPr>
          <w:p w14:paraId="023E1E50" w14:textId="77777777" w:rsidR="007F58D8" w:rsidRDefault="007F58D8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obby </w:t>
            </w:r>
            <w:r w:rsidR="005E143E">
              <w:rPr>
                <w:sz w:val="22"/>
                <w:szCs w:val="22"/>
              </w:rPr>
              <w:t xml:space="preserve">Walker </w:t>
            </w:r>
            <w:hyperlink r:id="rId5" w:history="1">
              <w:r w:rsidR="001757EF" w:rsidRPr="00FD1CC0">
                <w:rPr>
                  <w:rStyle w:val="Hyperlink"/>
                  <w:sz w:val="22"/>
                  <w:szCs w:val="22"/>
                </w:rPr>
                <w:t>detentionmanager@waldocountyme.gov</w:t>
              </w:r>
            </w:hyperlink>
          </w:p>
          <w:p w14:paraId="241D980A" w14:textId="77777777" w:rsidR="001757EF" w:rsidRPr="00B44F51" w:rsidRDefault="001757EF" w:rsidP="00902941">
            <w:pPr>
              <w:rPr>
                <w:sz w:val="22"/>
                <w:szCs w:val="22"/>
              </w:rPr>
            </w:pPr>
          </w:p>
        </w:tc>
      </w:tr>
      <w:tr w:rsidR="007F58D8" w:rsidRPr="00B44F51" w14:paraId="4D4F8B2D" w14:textId="77777777" w:rsidTr="0079319A">
        <w:trPr>
          <w:trHeight w:val="375"/>
        </w:trPr>
        <w:tc>
          <w:tcPr>
            <w:tcW w:w="1980" w:type="dxa"/>
          </w:tcPr>
          <w:p w14:paraId="29A9FE0B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Cumberland Jail </w:t>
            </w:r>
          </w:p>
        </w:tc>
        <w:tc>
          <w:tcPr>
            <w:tcW w:w="6480" w:type="dxa"/>
          </w:tcPr>
          <w:p w14:paraId="7983B8A5" w14:textId="77777777" w:rsidR="007F58D8" w:rsidRPr="00B44F51" w:rsidRDefault="007F58D8" w:rsidP="0079319A">
            <w:pPr>
              <w:tabs>
                <w:tab w:val="left" w:pos="540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ris Bisson </w:t>
            </w:r>
            <w:hyperlink r:id="rId6" w:history="1">
              <w:r w:rsidR="00B0749F" w:rsidRPr="00FD1CC0">
                <w:rPr>
                  <w:rStyle w:val="Hyperlink"/>
                  <w:sz w:val="22"/>
                  <w:szCs w:val="22"/>
                </w:rPr>
                <w:t>bisson@cumberlandcounty.org</w:t>
              </w:r>
            </w:hyperlink>
          </w:p>
        </w:tc>
      </w:tr>
      <w:tr w:rsidR="007F58D8" w:rsidRPr="00B44F51" w14:paraId="2F67A4D0" w14:textId="77777777" w:rsidTr="00902941">
        <w:tc>
          <w:tcPr>
            <w:tcW w:w="1980" w:type="dxa"/>
          </w:tcPr>
          <w:p w14:paraId="7F9B1349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Kennebec Jail </w:t>
            </w:r>
          </w:p>
        </w:tc>
        <w:tc>
          <w:tcPr>
            <w:tcW w:w="6480" w:type="dxa"/>
          </w:tcPr>
          <w:p w14:paraId="7B3FE4D5" w14:textId="77777777" w:rsidR="007F58D8" w:rsidRDefault="00A66B61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gt. J</w:t>
            </w:r>
            <w:r w:rsidR="00183297">
              <w:rPr>
                <w:sz w:val="22"/>
                <w:szCs w:val="22"/>
              </w:rPr>
              <w:t>illian</w:t>
            </w:r>
            <w:r>
              <w:rPr>
                <w:sz w:val="22"/>
                <w:szCs w:val="22"/>
              </w:rPr>
              <w:t xml:space="preserve"> St. Pierre</w:t>
            </w:r>
            <w:r w:rsidR="007F58D8">
              <w:rPr>
                <w:sz w:val="22"/>
                <w:szCs w:val="22"/>
              </w:rPr>
              <w:t xml:space="preserve"> </w:t>
            </w:r>
            <w:r w:rsidR="000029ED">
              <w:rPr>
                <w:sz w:val="22"/>
                <w:szCs w:val="22"/>
              </w:rPr>
              <w:t xml:space="preserve"> </w:t>
            </w:r>
            <w:hyperlink r:id="rId7" w:history="1">
              <w:r w:rsidRPr="002F0F1A">
                <w:rPr>
                  <w:rStyle w:val="Hyperlink"/>
                  <w:sz w:val="22"/>
                  <w:szCs w:val="22"/>
                </w:rPr>
                <w:t>jstpierre@kennebecso.com</w:t>
              </w:r>
            </w:hyperlink>
          </w:p>
          <w:p w14:paraId="5D3AAF65" w14:textId="77777777" w:rsidR="000029ED" w:rsidRPr="00B44F51" w:rsidRDefault="00A66B61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623-2270 </w:t>
            </w:r>
            <w:proofErr w:type="spellStart"/>
            <w:r>
              <w:rPr>
                <w:sz w:val="22"/>
                <w:szCs w:val="22"/>
              </w:rPr>
              <w:t>ext</w:t>
            </w:r>
            <w:proofErr w:type="spellEnd"/>
            <w:r>
              <w:rPr>
                <w:sz w:val="22"/>
                <w:szCs w:val="22"/>
              </w:rPr>
              <w:t xml:space="preserve"> 1283</w:t>
            </w:r>
          </w:p>
        </w:tc>
      </w:tr>
      <w:tr w:rsidR="007F58D8" w:rsidRPr="00B44F51" w14:paraId="4E0F2186" w14:textId="77777777" w:rsidTr="00902941">
        <w:tc>
          <w:tcPr>
            <w:tcW w:w="1980" w:type="dxa"/>
          </w:tcPr>
          <w:p w14:paraId="362A815A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Knox Jail </w:t>
            </w:r>
          </w:p>
        </w:tc>
        <w:tc>
          <w:tcPr>
            <w:tcW w:w="6480" w:type="dxa"/>
          </w:tcPr>
          <w:p w14:paraId="17B11F9B" w14:textId="77777777" w:rsidR="007F58D8" w:rsidRDefault="007F58D8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imothy McFarland </w:t>
            </w:r>
            <w:hyperlink r:id="rId8" w:history="1">
              <w:r w:rsidR="001757EF" w:rsidRPr="00FD1CC0">
                <w:rPr>
                  <w:rStyle w:val="Hyperlink"/>
                  <w:sz w:val="22"/>
                  <w:szCs w:val="22"/>
                </w:rPr>
                <w:t>tmcfarland@knoxcountymaine.gov</w:t>
              </w:r>
            </w:hyperlink>
          </w:p>
          <w:p w14:paraId="011642D9" w14:textId="77777777" w:rsidR="007F58D8" w:rsidRPr="00B44F51" w:rsidRDefault="007F58D8" w:rsidP="00902941">
            <w:pPr>
              <w:rPr>
                <w:sz w:val="22"/>
                <w:szCs w:val="22"/>
              </w:rPr>
            </w:pPr>
          </w:p>
        </w:tc>
      </w:tr>
      <w:tr w:rsidR="007F58D8" w:rsidRPr="00B44F51" w14:paraId="6CB300E2" w14:textId="77777777" w:rsidTr="00902941">
        <w:tc>
          <w:tcPr>
            <w:tcW w:w="1980" w:type="dxa"/>
          </w:tcPr>
          <w:p w14:paraId="3585EF58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Oxford Jail </w:t>
            </w:r>
          </w:p>
        </w:tc>
        <w:tc>
          <w:tcPr>
            <w:tcW w:w="6480" w:type="dxa"/>
          </w:tcPr>
          <w:p w14:paraId="6E3BC3DB" w14:textId="77777777" w:rsidR="007F58D8" w:rsidRDefault="007F58D8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known </w:t>
            </w:r>
          </w:p>
          <w:p w14:paraId="05D58DF1" w14:textId="77777777" w:rsidR="007F58D8" w:rsidRPr="00B44F51" w:rsidRDefault="007F58D8" w:rsidP="00902941">
            <w:pPr>
              <w:rPr>
                <w:sz w:val="22"/>
                <w:szCs w:val="22"/>
              </w:rPr>
            </w:pPr>
          </w:p>
        </w:tc>
      </w:tr>
      <w:tr w:rsidR="007F58D8" w:rsidRPr="00B44F51" w14:paraId="11853EA5" w14:textId="77777777" w:rsidTr="00902941">
        <w:tc>
          <w:tcPr>
            <w:tcW w:w="1980" w:type="dxa"/>
          </w:tcPr>
          <w:p w14:paraId="2A35CFFF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Penobscot Jail </w:t>
            </w:r>
          </w:p>
        </w:tc>
        <w:tc>
          <w:tcPr>
            <w:tcW w:w="6480" w:type="dxa"/>
          </w:tcPr>
          <w:p w14:paraId="6D7920B5" w14:textId="77777777" w:rsidR="007F58D8" w:rsidRDefault="007F58D8" w:rsidP="00902941">
            <w:pPr>
              <w:rPr>
                <w:rStyle w:val="Hyperlink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ick </w:t>
            </w:r>
            <w:proofErr w:type="spellStart"/>
            <w:r>
              <w:rPr>
                <w:sz w:val="22"/>
                <w:szCs w:val="22"/>
              </w:rPr>
              <w:t>Clukey</w:t>
            </w:r>
            <w:proofErr w:type="spellEnd"/>
            <w:r w:rsidR="00B0749F">
              <w:rPr>
                <w:sz w:val="22"/>
                <w:szCs w:val="22"/>
              </w:rPr>
              <w:t xml:space="preserve"> </w:t>
            </w:r>
            <w:hyperlink r:id="rId9" w:history="1">
              <w:r w:rsidR="000029ED" w:rsidRPr="00FD1CC0">
                <w:rPr>
                  <w:rStyle w:val="Hyperlink"/>
                  <w:sz w:val="22"/>
                  <w:szCs w:val="22"/>
                </w:rPr>
                <w:t>rclukey@penobscot-sheriff.net</w:t>
              </w:r>
            </w:hyperlink>
          </w:p>
          <w:p w14:paraId="5AE8AD00" w14:textId="77777777" w:rsidR="00FF6D9C" w:rsidRDefault="00FF6D9C" w:rsidP="00902941">
            <w:pPr>
              <w:rPr>
                <w:sz w:val="22"/>
                <w:szCs w:val="22"/>
              </w:rPr>
            </w:pPr>
            <w:r>
              <w:rPr>
                <w:bCs/>
                <w:color w:val="222222"/>
                <w:sz w:val="22"/>
                <w:szCs w:val="22"/>
              </w:rPr>
              <w:t xml:space="preserve">Sgt. </w:t>
            </w:r>
            <w:r w:rsidRPr="00FF6D9C">
              <w:rPr>
                <w:bCs/>
                <w:color w:val="222222"/>
                <w:sz w:val="22"/>
                <w:szCs w:val="22"/>
              </w:rPr>
              <w:t xml:space="preserve">Laura </w:t>
            </w:r>
            <w:proofErr w:type="spellStart"/>
            <w:r w:rsidRPr="00FF6D9C">
              <w:rPr>
                <w:bCs/>
                <w:color w:val="222222"/>
                <w:sz w:val="22"/>
                <w:szCs w:val="22"/>
              </w:rPr>
              <w:t>Lebreton</w:t>
            </w:r>
            <w:proofErr w:type="spellEnd"/>
            <w:r>
              <w:rPr>
                <w:b/>
                <w:bCs/>
                <w:color w:val="222222"/>
                <w:sz w:val="27"/>
                <w:szCs w:val="27"/>
              </w:rPr>
              <w:t xml:space="preserve"> </w:t>
            </w:r>
            <w:r w:rsidRPr="00FF6D9C">
              <w:rPr>
                <w:bCs/>
                <w:sz w:val="22"/>
                <w:szCs w:val="22"/>
                <w:u w:val="single"/>
              </w:rPr>
              <w:t>llebreton@penobscot-sheriff.net</w:t>
            </w:r>
          </w:p>
          <w:p w14:paraId="2B41AC8C" w14:textId="77777777" w:rsidR="000029ED" w:rsidRPr="00B44F51" w:rsidRDefault="000029ED" w:rsidP="00902941">
            <w:pPr>
              <w:rPr>
                <w:sz w:val="22"/>
                <w:szCs w:val="22"/>
              </w:rPr>
            </w:pPr>
          </w:p>
        </w:tc>
      </w:tr>
      <w:tr w:rsidR="007F58D8" w:rsidRPr="00B44F51" w14:paraId="0C1875E9" w14:textId="77777777" w:rsidTr="00902941">
        <w:tc>
          <w:tcPr>
            <w:tcW w:w="1980" w:type="dxa"/>
          </w:tcPr>
          <w:p w14:paraId="3FC0F3DE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Piscataquis Jail </w:t>
            </w:r>
          </w:p>
        </w:tc>
        <w:tc>
          <w:tcPr>
            <w:tcW w:w="6480" w:type="dxa"/>
          </w:tcPr>
          <w:p w14:paraId="3FEBA8EC" w14:textId="77777777" w:rsidR="00AF101E" w:rsidRDefault="00AF101E" w:rsidP="00AF101E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borah Flagg:</w:t>
            </w:r>
            <w:r>
              <w:rPr>
                <w:rStyle w:val="apple-converted-space"/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hyperlink r:id="rId10" w:tooltip="mailto:dflagg@piscataquis.us" w:history="1">
              <w:r>
                <w:rPr>
                  <w:rStyle w:val="Hyperlink"/>
                  <w:rFonts w:ascii="Calibri" w:hAnsi="Calibri" w:cs="Calibri"/>
                  <w:color w:val="0563C1"/>
                  <w:sz w:val="22"/>
                  <w:szCs w:val="22"/>
                </w:rPr>
                <w:t>dflagg@piscataquis.us</w:t>
              </w:r>
            </w:hyperlink>
          </w:p>
          <w:p w14:paraId="2185263B" w14:textId="77777777" w:rsidR="000029ED" w:rsidRPr="00B44F51" w:rsidRDefault="000029ED" w:rsidP="00902941">
            <w:pPr>
              <w:rPr>
                <w:sz w:val="22"/>
                <w:szCs w:val="22"/>
              </w:rPr>
            </w:pPr>
          </w:p>
        </w:tc>
      </w:tr>
      <w:tr w:rsidR="007F58D8" w:rsidRPr="00B44F51" w14:paraId="7B268580" w14:textId="77777777" w:rsidTr="00902941">
        <w:tc>
          <w:tcPr>
            <w:tcW w:w="1980" w:type="dxa"/>
          </w:tcPr>
          <w:p w14:paraId="21702245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Somerset Jail </w:t>
            </w:r>
          </w:p>
        </w:tc>
        <w:tc>
          <w:tcPr>
            <w:tcW w:w="6480" w:type="dxa"/>
          </w:tcPr>
          <w:p w14:paraId="65DF7480" w14:textId="5013060B" w:rsidR="007F58D8" w:rsidRDefault="00784837" w:rsidP="00902941">
            <w:pPr>
              <w:rPr>
                <w:rStyle w:val="Hyperlink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hannon Pooler </w:t>
            </w:r>
            <w:r w:rsidRPr="00784837">
              <w:rPr>
                <w:sz w:val="22"/>
                <w:szCs w:val="22"/>
              </w:rPr>
              <w:t>Shannon.Pooler@somersetcounty-me.org</w:t>
            </w:r>
          </w:p>
          <w:p w14:paraId="6C1E42FC" w14:textId="77777777" w:rsidR="00784837" w:rsidRPr="00784837" w:rsidRDefault="00784837" w:rsidP="00784837">
            <w:pPr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784837">
              <w:rPr>
                <w:rStyle w:val="Hyperlink"/>
                <w:color w:val="auto"/>
                <w:sz w:val="22"/>
                <w:szCs w:val="22"/>
                <w:u w:val="none"/>
              </w:rPr>
              <w:t>207-858-99515 (work)</w:t>
            </w:r>
          </w:p>
          <w:p w14:paraId="48853E9F" w14:textId="5FFCBDAC" w:rsidR="00ED6738" w:rsidRPr="00ED6738" w:rsidRDefault="00784837" w:rsidP="00784837">
            <w:pPr>
              <w:rPr>
                <w:sz w:val="22"/>
                <w:szCs w:val="22"/>
              </w:rPr>
            </w:pPr>
            <w:r w:rsidRPr="00784837">
              <w:rPr>
                <w:rStyle w:val="Hyperlink"/>
                <w:color w:val="auto"/>
                <w:sz w:val="22"/>
                <w:szCs w:val="22"/>
                <w:u w:val="none"/>
              </w:rPr>
              <w:t>207-399-9605 (Cell)</w:t>
            </w:r>
          </w:p>
          <w:p w14:paraId="3AC037B9" w14:textId="77777777" w:rsidR="00B0749F" w:rsidRPr="00B44F51" w:rsidRDefault="00B0749F" w:rsidP="00902941">
            <w:pPr>
              <w:rPr>
                <w:sz w:val="22"/>
                <w:szCs w:val="22"/>
              </w:rPr>
            </w:pPr>
          </w:p>
        </w:tc>
      </w:tr>
      <w:tr w:rsidR="007F58D8" w:rsidRPr="00B44F51" w14:paraId="21D5326E" w14:textId="77777777" w:rsidTr="00902941">
        <w:tc>
          <w:tcPr>
            <w:tcW w:w="1980" w:type="dxa"/>
          </w:tcPr>
          <w:p w14:paraId="0FDC82C7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Two Bridges Regional Jail </w:t>
            </w:r>
          </w:p>
        </w:tc>
        <w:tc>
          <w:tcPr>
            <w:tcW w:w="6480" w:type="dxa"/>
          </w:tcPr>
          <w:p w14:paraId="1991C8C3" w14:textId="77777777" w:rsidR="000029ED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Stephen Carmichael </w:t>
            </w:r>
            <w:r w:rsidR="00B0749F">
              <w:rPr>
                <w:sz w:val="22"/>
                <w:szCs w:val="22"/>
              </w:rPr>
              <w:t xml:space="preserve"> </w:t>
            </w:r>
            <w:r w:rsidR="001757EF">
              <w:rPr>
                <w:sz w:val="22"/>
                <w:szCs w:val="22"/>
              </w:rPr>
              <w:t xml:space="preserve"> </w:t>
            </w:r>
            <w:hyperlink r:id="rId11" w:history="1">
              <w:r w:rsidR="001757EF" w:rsidRPr="00FD1CC0">
                <w:rPr>
                  <w:rStyle w:val="Hyperlink"/>
                  <w:sz w:val="22"/>
                  <w:szCs w:val="22"/>
                </w:rPr>
                <w:t>scarmichael@tbrj.org</w:t>
              </w:r>
            </w:hyperlink>
          </w:p>
          <w:p w14:paraId="08CFAAB9" w14:textId="77777777" w:rsidR="001757EF" w:rsidRPr="00B44F51" w:rsidRDefault="001757EF" w:rsidP="00902941">
            <w:pPr>
              <w:rPr>
                <w:sz w:val="22"/>
                <w:szCs w:val="22"/>
              </w:rPr>
            </w:pPr>
          </w:p>
        </w:tc>
      </w:tr>
      <w:tr w:rsidR="007F58D8" w:rsidRPr="00B44F51" w14:paraId="65F1E504" w14:textId="77777777" w:rsidTr="00902941">
        <w:tc>
          <w:tcPr>
            <w:tcW w:w="1980" w:type="dxa"/>
          </w:tcPr>
          <w:p w14:paraId="0AFC7AC9" w14:textId="77777777" w:rsidR="007F58D8" w:rsidRPr="00B44F51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Washington Jail </w:t>
            </w:r>
          </w:p>
        </w:tc>
        <w:tc>
          <w:tcPr>
            <w:tcW w:w="6480" w:type="dxa"/>
          </w:tcPr>
          <w:p w14:paraId="12FF15D0" w14:textId="77777777" w:rsidR="00705C25" w:rsidRDefault="007F58D8" w:rsidP="009029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ry </w:t>
            </w:r>
            <w:proofErr w:type="spellStart"/>
            <w:r>
              <w:rPr>
                <w:sz w:val="22"/>
                <w:szCs w:val="22"/>
              </w:rPr>
              <w:t>Zidali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="00B0749F">
              <w:rPr>
                <w:sz w:val="22"/>
                <w:szCs w:val="22"/>
              </w:rPr>
              <w:t xml:space="preserve"> </w:t>
            </w:r>
            <w:hyperlink r:id="rId12" w:history="1">
              <w:r w:rsidR="00705C25" w:rsidRPr="00FD1CC0">
                <w:rPr>
                  <w:rStyle w:val="Hyperlink"/>
                  <w:sz w:val="22"/>
                  <w:szCs w:val="22"/>
                </w:rPr>
                <w:t>zidalism@wcsheriffsooffice.com</w:t>
              </w:r>
            </w:hyperlink>
          </w:p>
          <w:p w14:paraId="5EF48728" w14:textId="77777777" w:rsidR="007F58D8" w:rsidRPr="00B44F51" w:rsidRDefault="007F58D8" w:rsidP="00902941">
            <w:pPr>
              <w:rPr>
                <w:sz w:val="22"/>
                <w:szCs w:val="22"/>
              </w:rPr>
            </w:pPr>
          </w:p>
        </w:tc>
      </w:tr>
      <w:tr w:rsidR="007F58D8" w:rsidRPr="00B44F51" w14:paraId="43A6B7B6" w14:textId="77777777" w:rsidTr="00CE2176">
        <w:trPr>
          <w:trHeight w:val="618"/>
        </w:trPr>
        <w:tc>
          <w:tcPr>
            <w:tcW w:w="1980" w:type="dxa"/>
          </w:tcPr>
          <w:p w14:paraId="0BEBC258" w14:textId="77777777" w:rsidR="007F58D8" w:rsidRDefault="007F58D8" w:rsidP="00902941">
            <w:pPr>
              <w:rPr>
                <w:sz w:val="22"/>
                <w:szCs w:val="22"/>
              </w:rPr>
            </w:pPr>
            <w:r w:rsidRPr="00B44F51">
              <w:rPr>
                <w:sz w:val="22"/>
                <w:szCs w:val="22"/>
              </w:rPr>
              <w:t xml:space="preserve">York Jail </w:t>
            </w:r>
          </w:p>
          <w:p w14:paraId="6E8B4F0E" w14:textId="77777777" w:rsidR="007F58D8" w:rsidRPr="00B44F51" w:rsidRDefault="007F58D8" w:rsidP="00902941">
            <w:pPr>
              <w:rPr>
                <w:sz w:val="22"/>
                <w:szCs w:val="22"/>
              </w:rPr>
            </w:pPr>
          </w:p>
        </w:tc>
        <w:tc>
          <w:tcPr>
            <w:tcW w:w="6480" w:type="dxa"/>
          </w:tcPr>
          <w:p w14:paraId="427CAA86" w14:textId="2EB633A1" w:rsidR="007F58D8" w:rsidRPr="00CE2176" w:rsidRDefault="00183297" w:rsidP="00D11C02">
            <w:pPr>
              <w:spacing w:line="276" w:lineRule="auto"/>
              <w:rPr>
                <w:sz w:val="28"/>
              </w:rPr>
            </w:pPr>
            <w:r w:rsidRPr="00183297">
              <w:rPr>
                <w:sz w:val="22"/>
                <w:szCs w:val="22"/>
              </w:rPr>
              <w:t xml:space="preserve">Captain </w:t>
            </w:r>
            <w:r w:rsidR="00D11C02">
              <w:rPr>
                <w:sz w:val="22"/>
                <w:szCs w:val="22"/>
              </w:rPr>
              <w:t>Nate Thayer ncthayer</w:t>
            </w:r>
            <w:r w:rsidR="00D11C02" w:rsidRPr="00D11C02">
              <w:rPr>
                <w:sz w:val="22"/>
                <w:szCs w:val="22"/>
              </w:rPr>
              <w:t>@yorkcountymaine.go</w:t>
            </w:r>
            <w:r w:rsidR="00D11C02">
              <w:rPr>
                <w:sz w:val="22"/>
                <w:szCs w:val="22"/>
              </w:rPr>
              <w:t>v</w:t>
            </w:r>
          </w:p>
        </w:tc>
      </w:tr>
    </w:tbl>
    <w:p w14:paraId="6DE2A392" w14:textId="77777777" w:rsidR="00FE1951" w:rsidRPr="00B44F51" w:rsidRDefault="00FE1951" w:rsidP="00FE1951">
      <w:pPr>
        <w:rPr>
          <w:sz w:val="22"/>
          <w:szCs w:val="22"/>
        </w:rPr>
      </w:pPr>
    </w:p>
    <w:p w14:paraId="2AAA0BCE" w14:textId="77777777" w:rsidR="00ED45DA" w:rsidRPr="00902941" w:rsidRDefault="00902941" w:rsidP="00902941">
      <w:pPr>
        <w:jc w:val="center"/>
        <w:rPr>
          <w:b/>
          <w:sz w:val="44"/>
          <w:szCs w:val="44"/>
          <w:u w:val="single"/>
        </w:rPr>
      </w:pPr>
      <w:r w:rsidRPr="00902941">
        <w:rPr>
          <w:b/>
          <w:sz w:val="44"/>
          <w:szCs w:val="44"/>
          <w:u w:val="single"/>
        </w:rPr>
        <w:t>County PREA Coordinators</w:t>
      </w:r>
    </w:p>
    <w:sectPr w:rsidR="00ED45DA" w:rsidRPr="00902941" w:rsidSect="00902941">
      <w:pgSz w:w="12240" w:h="15840"/>
      <w:pgMar w:top="1440" w:right="1440" w:bottom="12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tTCwMDCyMDc0tjRR0lEKTi0uzszPAykwrAUADOHgviwAAAA="/>
  </w:docVars>
  <w:rsids>
    <w:rsidRoot w:val="00A06135"/>
    <w:rsid w:val="000029ED"/>
    <w:rsid w:val="00114093"/>
    <w:rsid w:val="001757EF"/>
    <w:rsid w:val="00183297"/>
    <w:rsid w:val="0021623B"/>
    <w:rsid w:val="00231C41"/>
    <w:rsid w:val="002D6205"/>
    <w:rsid w:val="00360DBF"/>
    <w:rsid w:val="003F6979"/>
    <w:rsid w:val="00445A65"/>
    <w:rsid w:val="004F3FF5"/>
    <w:rsid w:val="005E143E"/>
    <w:rsid w:val="006A7465"/>
    <w:rsid w:val="00705C25"/>
    <w:rsid w:val="00784837"/>
    <w:rsid w:val="0079319A"/>
    <w:rsid w:val="007F58D8"/>
    <w:rsid w:val="00855A3A"/>
    <w:rsid w:val="008E5C6B"/>
    <w:rsid w:val="00902941"/>
    <w:rsid w:val="00906C68"/>
    <w:rsid w:val="00975494"/>
    <w:rsid w:val="00A06135"/>
    <w:rsid w:val="00A66B61"/>
    <w:rsid w:val="00A71189"/>
    <w:rsid w:val="00AF101E"/>
    <w:rsid w:val="00B02778"/>
    <w:rsid w:val="00B0749F"/>
    <w:rsid w:val="00B44F51"/>
    <w:rsid w:val="00CE1B3B"/>
    <w:rsid w:val="00CE2176"/>
    <w:rsid w:val="00D11C02"/>
    <w:rsid w:val="00ED45DA"/>
    <w:rsid w:val="00ED6738"/>
    <w:rsid w:val="00F567E6"/>
    <w:rsid w:val="00FE1951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39193"/>
  <w15:docId w15:val="{935FB345-1CE1-4ECE-AEDF-D82395E38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951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A7465"/>
    <w:pPr>
      <w:keepNext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A7465"/>
    <w:pPr>
      <w:keepNext/>
      <w:outlineLvl w:val="1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6A7465"/>
    <w:pPr>
      <w:spacing w:before="240" w:after="60"/>
      <w:outlineLvl w:val="7"/>
    </w:pPr>
    <w:rPr>
      <w:rFonts w:ascii="Times New Roman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A7465"/>
    <w:rPr>
      <w:rFonts w:ascii="Arial" w:hAnsi="Arial" w:cs="Arial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A7465"/>
    <w:rPr>
      <w:rFonts w:ascii="Arial" w:hAnsi="Arial" w:cs="Arial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6A7465"/>
    <w:rPr>
      <w:rFonts w:ascii="Times New Roman" w:hAnsi="Times New Roman"/>
      <w:i/>
      <w:iCs/>
      <w:sz w:val="24"/>
      <w:szCs w:val="24"/>
    </w:rPr>
  </w:style>
  <w:style w:type="paragraph" w:styleId="Title">
    <w:name w:val="Title"/>
    <w:basedOn w:val="Normal"/>
    <w:link w:val="TitleChar"/>
    <w:qFormat/>
    <w:rsid w:val="006A7465"/>
    <w:pPr>
      <w:jc w:val="center"/>
    </w:pPr>
    <w:rPr>
      <w:b/>
      <w:bCs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rsid w:val="006A7465"/>
    <w:rPr>
      <w:rFonts w:ascii="Arial" w:hAnsi="Arial" w:cs="Arial"/>
      <w:b/>
      <w:bCs/>
      <w:sz w:val="32"/>
      <w:szCs w:val="32"/>
      <w:u w:val="single"/>
    </w:rPr>
  </w:style>
  <w:style w:type="character" w:styleId="Emphasis">
    <w:name w:val="Emphasis"/>
    <w:qFormat/>
    <w:rsid w:val="006A7465"/>
    <w:rPr>
      <w:b/>
      <w:bCs/>
      <w:i w:val="0"/>
      <w:iCs w:val="0"/>
    </w:rPr>
  </w:style>
  <w:style w:type="paragraph" w:styleId="ListParagraph">
    <w:name w:val="List Paragraph"/>
    <w:basedOn w:val="Normal"/>
    <w:uiPriority w:val="34"/>
    <w:qFormat/>
    <w:rsid w:val="006A7465"/>
    <w:pPr>
      <w:overflowPunct w:val="0"/>
      <w:autoSpaceDE w:val="0"/>
      <w:autoSpaceDN w:val="0"/>
      <w:adjustRightInd w:val="0"/>
      <w:ind w:left="720"/>
      <w:textAlignment w:val="baseline"/>
    </w:pPr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FE19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029E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29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1623B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F10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3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mcfarland@knoxcountymaine.gov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stpierre@kennebecso.com" TargetMode="External"/><Relationship Id="rId12" Type="http://schemas.openxmlformats.org/officeDocument/2006/relationships/hyperlink" Target="mailto:zidalism@wcsheriffsooffice.com" TargetMode="Externa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mailto:bisson@cumberlandcounty.org" TargetMode="External"/><Relationship Id="rId11" Type="http://schemas.openxmlformats.org/officeDocument/2006/relationships/hyperlink" Target="mailto:scarmichael@tbrj.org" TargetMode="External"/><Relationship Id="rId5" Type="http://schemas.openxmlformats.org/officeDocument/2006/relationships/hyperlink" Target="mailto:detentionmanager@waldocountyme.gov" TargetMode="External"/><Relationship Id="rId15" Type="http://schemas.openxmlformats.org/officeDocument/2006/relationships/customXml" Target="../customXml/item1.xml"/><Relationship Id="rId10" Type="http://schemas.openxmlformats.org/officeDocument/2006/relationships/hyperlink" Target="mailto:dflagg@piscataquis.us" TargetMode="External"/><Relationship Id="rId4" Type="http://schemas.openxmlformats.org/officeDocument/2006/relationships/hyperlink" Target="mailto:stephen.wright@aroostook.me.us" TargetMode="External"/><Relationship Id="rId9" Type="http://schemas.openxmlformats.org/officeDocument/2006/relationships/hyperlink" Target="mailto:rclukey@penobscot-sheriff.ne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48AC110DE20843956C92A773AB2A2D" ma:contentTypeVersion="16" ma:contentTypeDescription="Create a new document." ma:contentTypeScope="" ma:versionID="10f30471a3403044c79ee422410f668f">
  <xsd:schema xmlns:xsd="http://www.w3.org/2001/XMLSchema" xmlns:xs="http://www.w3.org/2001/XMLSchema" xmlns:p="http://schemas.microsoft.com/office/2006/metadata/properties" xmlns:ns2="6b0e5bc9-5ae3-49d5-9ea6-bc5346b32b83" xmlns:ns3="12ca9f72-d24a-4386-b139-956d44109ad9" targetNamespace="http://schemas.microsoft.com/office/2006/metadata/properties" ma:root="true" ma:fieldsID="9b88f02a46f6d5ee0d32a5d99107de11" ns2:_="" ns3:_="">
    <xsd:import namespace="6b0e5bc9-5ae3-49d5-9ea6-bc5346b32b83"/>
    <xsd:import namespace="12ca9f72-d24a-4386-b139-956d44109ad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0e5bc9-5ae3-49d5-9ea6-bc5346b32b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a9f72-d24a-4386-b139-956d44109a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2ca9f72-d24a-4386-b139-956d44109ad9" xsi:nil="true"/>
  </documentManagement>
</p:properties>
</file>

<file path=customXml/itemProps1.xml><?xml version="1.0" encoding="utf-8"?>
<ds:datastoreItem xmlns:ds="http://schemas.openxmlformats.org/officeDocument/2006/customXml" ds:itemID="{B45BC7C0-751A-4453-B66F-02CFFFEB5DE1}"/>
</file>

<file path=customXml/itemProps2.xml><?xml version="1.0" encoding="utf-8"?>
<ds:datastoreItem xmlns:ds="http://schemas.openxmlformats.org/officeDocument/2006/customXml" ds:itemID="{C6173724-780C-40BB-9A73-9D97C89EB63D}"/>
</file>

<file path=customXml/itemProps3.xml><?xml version="1.0" encoding="utf-8"?>
<ds:datastoreItem xmlns:ds="http://schemas.openxmlformats.org/officeDocument/2006/customXml" ds:itemID="{5F2B53BC-0DF0-4F86-9F9C-B391ED917BD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</Company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oney, Kathleen</dc:creator>
  <cp:lastModifiedBy>Katie Kondrat</cp:lastModifiedBy>
  <cp:revision>3</cp:revision>
  <cp:lastPrinted>2018-02-07T18:55:00Z</cp:lastPrinted>
  <dcterms:created xsi:type="dcterms:W3CDTF">2022-03-23T14:23:00Z</dcterms:created>
  <dcterms:modified xsi:type="dcterms:W3CDTF">2022-03-23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48AC110DE20843956C92A773AB2A2D</vt:lpwstr>
  </property>
</Properties>
</file>